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240F0" w14:textId="77777777" w:rsidR="00DF5C3F" w:rsidRDefault="00DF5C3F" w:rsidP="00370DFB">
      <w:pPr>
        <w:jc w:val="center"/>
        <w:rPr>
          <w:b/>
          <w:bCs/>
          <w:color w:val="33CCFF"/>
          <w:sz w:val="28"/>
          <w:szCs w:val="28"/>
        </w:rPr>
      </w:pPr>
    </w:p>
    <w:p w14:paraId="775B4454" w14:textId="6FEBF1B3" w:rsidR="00370DFB" w:rsidRDefault="00370DFB" w:rsidP="00370DFB">
      <w:pPr>
        <w:jc w:val="center"/>
        <w:rPr>
          <w:b/>
          <w:bCs/>
          <w:color w:val="CC3300"/>
          <w:sz w:val="28"/>
          <w:szCs w:val="28"/>
        </w:rPr>
      </w:pPr>
      <w:r w:rsidRPr="00DF5C3F">
        <w:rPr>
          <w:b/>
          <w:bCs/>
          <w:color w:val="CC3300"/>
          <w:sz w:val="28"/>
          <w:szCs w:val="28"/>
        </w:rPr>
        <w:t>LISTIĆ ZA SAMOPROCJENU ZNANJA</w:t>
      </w:r>
    </w:p>
    <w:p w14:paraId="08DA4F9C" w14:textId="77777777" w:rsidR="00D01597" w:rsidRDefault="00D01597" w:rsidP="00D01597">
      <w:pPr>
        <w:jc w:val="center"/>
      </w:pPr>
    </w:p>
    <w:p w14:paraId="0B3D3ADD" w14:textId="017AF221" w:rsidR="00D01597" w:rsidRPr="00D01597" w:rsidRDefault="00D01597" w:rsidP="00D01597">
      <w:pPr>
        <w:jc w:val="center"/>
        <w:rPr>
          <w:b/>
          <w:bCs/>
          <w:color w:val="006666"/>
          <w:sz w:val="24"/>
          <w:szCs w:val="24"/>
        </w:rPr>
      </w:pPr>
      <w:r w:rsidRPr="00D01597">
        <w:rPr>
          <w:b/>
          <w:bCs/>
          <w:color w:val="006666"/>
          <w:sz w:val="24"/>
          <w:szCs w:val="24"/>
        </w:rPr>
        <w:t xml:space="preserve">2. </w:t>
      </w:r>
      <w:r w:rsidRPr="00D01597">
        <w:rPr>
          <w:b/>
          <w:bCs/>
          <w:color w:val="006666"/>
          <w:sz w:val="24"/>
          <w:szCs w:val="24"/>
        </w:rPr>
        <w:t>Proračunske tablice</w:t>
      </w:r>
    </w:p>
    <w:p w14:paraId="16B08AE2" w14:textId="5C0F58E0" w:rsidR="00D01597" w:rsidRDefault="00D01597" w:rsidP="00D01597">
      <w:pPr>
        <w:jc w:val="center"/>
        <w:rPr>
          <w:b/>
          <w:bCs/>
          <w:color w:val="009999"/>
          <w:sz w:val="24"/>
          <w:szCs w:val="24"/>
        </w:rPr>
      </w:pPr>
      <w:r w:rsidRPr="00D01597">
        <w:rPr>
          <w:b/>
          <w:bCs/>
          <w:color w:val="009999"/>
          <w:sz w:val="24"/>
          <w:szCs w:val="24"/>
        </w:rPr>
        <w:t>2.</w:t>
      </w:r>
      <w:r w:rsidR="00A82295">
        <w:rPr>
          <w:b/>
          <w:bCs/>
          <w:color w:val="009999"/>
          <w:sz w:val="24"/>
          <w:szCs w:val="24"/>
        </w:rPr>
        <w:t>4</w:t>
      </w:r>
      <w:r w:rsidRPr="00D01597">
        <w:rPr>
          <w:b/>
          <w:bCs/>
          <w:color w:val="009999"/>
          <w:sz w:val="24"/>
          <w:szCs w:val="24"/>
        </w:rPr>
        <w:t xml:space="preserve">. </w:t>
      </w:r>
      <w:r w:rsidR="00A82295">
        <w:rPr>
          <w:b/>
          <w:bCs/>
          <w:color w:val="009999"/>
          <w:sz w:val="24"/>
          <w:szCs w:val="24"/>
        </w:rPr>
        <w:t>P</w:t>
      </w:r>
      <w:r w:rsidR="007D2FCA">
        <w:rPr>
          <w:b/>
          <w:bCs/>
          <w:color w:val="009999"/>
          <w:sz w:val="24"/>
          <w:szCs w:val="24"/>
        </w:rPr>
        <w:t>rikaz</w:t>
      </w:r>
      <w:r w:rsidR="00DA45AA">
        <w:rPr>
          <w:b/>
          <w:bCs/>
          <w:color w:val="009999"/>
          <w:sz w:val="24"/>
          <w:szCs w:val="24"/>
        </w:rPr>
        <w:t xml:space="preserve"> </w:t>
      </w:r>
      <w:r w:rsidR="00A82295">
        <w:rPr>
          <w:b/>
          <w:bCs/>
          <w:color w:val="009999"/>
          <w:sz w:val="24"/>
          <w:szCs w:val="24"/>
        </w:rPr>
        <w:t xml:space="preserve">radne knjige i ispis </w:t>
      </w:r>
      <w:r w:rsidR="00DA45AA">
        <w:rPr>
          <w:b/>
          <w:bCs/>
          <w:color w:val="009999"/>
          <w:sz w:val="24"/>
          <w:szCs w:val="24"/>
        </w:rPr>
        <w:t>podataka</w:t>
      </w:r>
    </w:p>
    <w:p w14:paraId="35D19399" w14:textId="77777777" w:rsidR="00DA45AA" w:rsidRDefault="00DA45AA" w:rsidP="00D01597">
      <w:pPr>
        <w:jc w:val="center"/>
      </w:pPr>
    </w:p>
    <w:p w14:paraId="0DCCBAD9" w14:textId="540020A5" w:rsidR="00D01597" w:rsidRDefault="00D01597" w:rsidP="00D01597">
      <w:r>
        <w:t>Procijenite svoje znanje. Kvačicom označite odgovarajuće polje u svakom retku prema razini usvojenosti sadržaja.</w:t>
      </w:r>
    </w:p>
    <w:p w14:paraId="23F14ED5" w14:textId="77777777" w:rsidR="00DA45AA" w:rsidRDefault="00DA45AA" w:rsidP="00D01597"/>
    <w:tbl>
      <w:tblPr>
        <w:tblStyle w:val="Reetkatablice"/>
        <w:tblW w:w="8217" w:type="dxa"/>
        <w:tblLook w:val="04A0" w:firstRow="1" w:lastRow="0" w:firstColumn="1" w:lastColumn="0" w:noHBand="0" w:noVBand="1"/>
      </w:tblPr>
      <w:tblGrid>
        <w:gridCol w:w="6232"/>
        <w:gridCol w:w="993"/>
        <w:gridCol w:w="992"/>
      </w:tblGrid>
      <w:tr w:rsidR="00D01597" w:rsidRPr="00D01597" w14:paraId="60252852" w14:textId="77777777" w:rsidTr="00D01597">
        <w:tc>
          <w:tcPr>
            <w:tcW w:w="6232" w:type="dxa"/>
            <w:shd w:val="clear" w:color="auto" w:fill="FFF2CC" w:themeFill="accent4" w:themeFillTint="33"/>
          </w:tcPr>
          <w:p w14:paraId="0228D9E6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Tvrdnja</w:t>
            </w:r>
          </w:p>
        </w:tc>
        <w:tc>
          <w:tcPr>
            <w:tcW w:w="993" w:type="dxa"/>
            <w:shd w:val="clear" w:color="auto" w:fill="E2EFD9" w:themeFill="accent6" w:themeFillTint="33"/>
          </w:tcPr>
          <w:p w14:paraId="743BEF78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3A5EC12A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NE</w:t>
            </w:r>
          </w:p>
        </w:tc>
      </w:tr>
      <w:tr w:rsidR="00A82295" w14:paraId="5BD5ED2C" w14:textId="77777777" w:rsidTr="00D01597">
        <w:trPr>
          <w:trHeight w:val="454"/>
        </w:trPr>
        <w:tc>
          <w:tcPr>
            <w:tcW w:w="6232" w:type="dxa"/>
          </w:tcPr>
          <w:p w14:paraId="0C88B73F" w14:textId="54055F15" w:rsidR="00A82295" w:rsidRDefault="00A82295" w:rsidP="00A82295">
            <w:r w:rsidRPr="00A15AB5">
              <w:t>Objašnjavam postupak predviđanja.</w:t>
            </w:r>
          </w:p>
        </w:tc>
        <w:tc>
          <w:tcPr>
            <w:tcW w:w="993" w:type="dxa"/>
          </w:tcPr>
          <w:p w14:paraId="73EA9D1D" w14:textId="77777777" w:rsidR="00A82295" w:rsidRDefault="00A82295" w:rsidP="00A82295"/>
        </w:tc>
        <w:tc>
          <w:tcPr>
            <w:tcW w:w="992" w:type="dxa"/>
          </w:tcPr>
          <w:p w14:paraId="0A9A4857" w14:textId="77777777" w:rsidR="00A82295" w:rsidRDefault="00A82295" w:rsidP="00A82295"/>
        </w:tc>
      </w:tr>
      <w:tr w:rsidR="00A82295" w14:paraId="1A1AA3B2" w14:textId="77777777" w:rsidTr="00D01597">
        <w:trPr>
          <w:trHeight w:val="454"/>
        </w:trPr>
        <w:tc>
          <w:tcPr>
            <w:tcW w:w="6232" w:type="dxa"/>
          </w:tcPr>
          <w:p w14:paraId="38F89A56" w14:textId="6D1D938D" w:rsidR="00A82295" w:rsidRDefault="00A82295" w:rsidP="00A82295">
            <w:r w:rsidRPr="00A15AB5">
              <w:t>Prosuđujem što je potrebno za stvaranje predviđanja.</w:t>
            </w:r>
          </w:p>
        </w:tc>
        <w:tc>
          <w:tcPr>
            <w:tcW w:w="993" w:type="dxa"/>
          </w:tcPr>
          <w:p w14:paraId="3445978E" w14:textId="77777777" w:rsidR="00A82295" w:rsidRDefault="00A82295" w:rsidP="00A82295"/>
        </w:tc>
        <w:tc>
          <w:tcPr>
            <w:tcW w:w="992" w:type="dxa"/>
          </w:tcPr>
          <w:p w14:paraId="6CD3F2E8" w14:textId="77777777" w:rsidR="00A82295" w:rsidRDefault="00A82295" w:rsidP="00A82295"/>
        </w:tc>
      </w:tr>
      <w:tr w:rsidR="00A82295" w14:paraId="22A3D100" w14:textId="77777777" w:rsidTr="00D01597">
        <w:trPr>
          <w:trHeight w:val="454"/>
        </w:trPr>
        <w:tc>
          <w:tcPr>
            <w:tcW w:w="6232" w:type="dxa"/>
          </w:tcPr>
          <w:p w14:paraId="0B06AF6C" w14:textId="22B269C8" w:rsidR="00A82295" w:rsidRDefault="00A82295" w:rsidP="00A82295">
            <w:r w:rsidRPr="00A15AB5">
              <w:t>Imenujem načine prikaza radne knjige u Microsoft Excelu.</w:t>
            </w:r>
          </w:p>
        </w:tc>
        <w:tc>
          <w:tcPr>
            <w:tcW w:w="993" w:type="dxa"/>
          </w:tcPr>
          <w:p w14:paraId="1A8467DA" w14:textId="77777777" w:rsidR="00A82295" w:rsidRDefault="00A82295" w:rsidP="00A82295"/>
        </w:tc>
        <w:tc>
          <w:tcPr>
            <w:tcW w:w="992" w:type="dxa"/>
          </w:tcPr>
          <w:p w14:paraId="6490D0B6" w14:textId="77777777" w:rsidR="00A82295" w:rsidRDefault="00A82295" w:rsidP="00A82295"/>
        </w:tc>
      </w:tr>
      <w:tr w:rsidR="00A82295" w14:paraId="1FF595E9" w14:textId="77777777" w:rsidTr="00D01597">
        <w:trPr>
          <w:trHeight w:val="454"/>
        </w:trPr>
        <w:tc>
          <w:tcPr>
            <w:tcW w:w="6232" w:type="dxa"/>
          </w:tcPr>
          <w:p w14:paraId="0195C2A6" w14:textId="3190E451" w:rsidR="00A82295" w:rsidRDefault="00A82295" w:rsidP="00A82295">
            <w:r w:rsidRPr="00A15AB5">
              <w:t>U Microsoft Excelu mijenjam načine prikaza radne knjige.</w:t>
            </w:r>
          </w:p>
        </w:tc>
        <w:tc>
          <w:tcPr>
            <w:tcW w:w="993" w:type="dxa"/>
          </w:tcPr>
          <w:p w14:paraId="6958FF04" w14:textId="77777777" w:rsidR="00A82295" w:rsidRDefault="00A82295" w:rsidP="00A82295"/>
        </w:tc>
        <w:tc>
          <w:tcPr>
            <w:tcW w:w="992" w:type="dxa"/>
          </w:tcPr>
          <w:p w14:paraId="163C3CCF" w14:textId="77777777" w:rsidR="00A82295" w:rsidRDefault="00A82295" w:rsidP="00A82295"/>
        </w:tc>
      </w:tr>
      <w:tr w:rsidR="00A82295" w14:paraId="18C8B9CF" w14:textId="77777777" w:rsidTr="00D01597">
        <w:trPr>
          <w:trHeight w:val="454"/>
        </w:trPr>
        <w:tc>
          <w:tcPr>
            <w:tcW w:w="6232" w:type="dxa"/>
          </w:tcPr>
          <w:p w14:paraId="2B84D4C7" w14:textId="1E93B5EB" w:rsidR="00A82295" w:rsidRDefault="00A82295" w:rsidP="00A82295">
            <w:r w:rsidRPr="00A15AB5">
              <w:t>Svojim riječima opisujem što je zamrzavanje dijela proračunske tablice.</w:t>
            </w:r>
          </w:p>
        </w:tc>
        <w:tc>
          <w:tcPr>
            <w:tcW w:w="993" w:type="dxa"/>
          </w:tcPr>
          <w:p w14:paraId="21E3948F" w14:textId="77777777" w:rsidR="00A82295" w:rsidRDefault="00A82295" w:rsidP="00A82295"/>
        </w:tc>
        <w:tc>
          <w:tcPr>
            <w:tcW w:w="992" w:type="dxa"/>
          </w:tcPr>
          <w:p w14:paraId="32C7099E" w14:textId="77777777" w:rsidR="00A82295" w:rsidRDefault="00A82295" w:rsidP="00A82295"/>
        </w:tc>
      </w:tr>
      <w:tr w:rsidR="00A82295" w14:paraId="2600A2BA" w14:textId="77777777" w:rsidTr="00D01597">
        <w:trPr>
          <w:trHeight w:val="454"/>
        </w:trPr>
        <w:tc>
          <w:tcPr>
            <w:tcW w:w="6232" w:type="dxa"/>
          </w:tcPr>
          <w:p w14:paraId="678CF1A5" w14:textId="23B6BE95" w:rsidR="00A82295" w:rsidRDefault="00A82295" w:rsidP="00A82295">
            <w:r w:rsidRPr="00A15AB5">
              <w:t>U Microsoft Excelu primjenjujem zamrzavanje dijela proračunske tablice.</w:t>
            </w:r>
          </w:p>
        </w:tc>
        <w:tc>
          <w:tcPr>
            <w:tcW w:w="993" w:type="dxa"/>
          </w:tcPr>
          <w:p w14:paraId="251F30AB" w14:textId="77777777" w:rsidR="00A82295" w:rsidRDefault="00A82295" w:rsidP="00A82295"/>
        </w:tc>
        <w:tc>
          <w:tcPr>
            <w:tcW w:w="992" w:type="dxa"/>
          </w:tcPr>
          <w:p w14:paraId="389ACEE9" w14:textId="77777777" w:rsidR="00A82295" w:rsidRDefault="00A82295" w:rsidP="00A82295"/>
        </w:tc>
      </w:tr>
      <w:tr w:rsidR="00A82295" w14:paraId="6B96E805" w14:textId="77777777" w:rsidTr="00D01597">
        <w:trPr>
          <w:trHeight w:val="454"/>
        </w:trPr>
        <w:tc>
          <w:tcPr>
            <w:tcW w:w="6232" w:type="dxa"/>
          </w:tcPr>
          <w:p w14:paraId="016F8A7F" w14:textId="34BA152C" w:rsidR="00A82295" w:rsidRDefault="00A82295" w:rsidP="00A82295">
            <w:r w:rsidRPr="00A15AB5">
              <w:t>Uspoređujem zaglavlje i podnožje radne knjige.</w:t>
            </w:r>
          </w:p>
        </w:tc>
        <w:tc>
          <w:tcPr>
            <w:tcW w:w="993" w:type="dxa"/>
          </w:tcPr>
          <w:p w14:paraId="2F20E435" w14:textId="77777777" w:rsidR="00A82295" w:rsidRDefault="00A82295" w:rsidP="00A82295"/>
        </w:tc>
        <w:tc>
          <w:tcPr>
            <w:tcW w:w="992" w:type="dxa"/>
          </w:tcPr>
          <w:p w14:paraId="1BDF9654" w14:textId="77777777" w:rsidR="00A82295" w:rsidRDefault="00A82295" w:rsidP="00A82295"/>
        </w:tc>
      </w:tr>
      <w:tr w:rsidR="00A82295" w14:paraId="385FA242" w14:textId="77777777" w:rsidTr="00D01597">
        <w:trPr>
          <w:trHeight w:val="454"/>
        </w:trPr>
        <w:tc>
          <w:tcPr>
            <w:tcW w:w="6232" w:type="dxa"/>
          </w:tcPr>
          <w:p w14:paraId="175005A9" w14:textId="61CB17EB" w:rsidR="00A82295" w:rsidRDefault="00A82295" w:rsidP="00A82295">
            <w:r w:rsidRPr="00A15AB5">
              <w:t>Objašnjavam i pokazujem postupak umetanja zaglavlja radne knjige.</w:t>
            </w:r>
          </w:p>
        </w:tc>
        <w:tc>
          <w:tcPr>
            <w:tcW w:w="993" w:type="dxa"/>
          </w:tcPr>
          <w:p w14:paraId="73F5ED99" w14:textId="77777777" w:rsidR="00A82295" w:rsidRDefault="00A82295" w:rsidP="00A82295"/>
        </w:tc>
        <w:tc>
          <w:tcPr>
            <w:tcW w:w="992" w:type="dxa"/>
          </w:tcPr>
          <w:p w14:paraId="3CA8F22E" w14:textId="77777777" w:rsidR="00A82295" w:rsidRDefault="00A82295" w:rsidP="00A82295"/>
        </w:tc>
      </w:tr>
      <w:tr w:rsidR="00A82295" w14:paraId="0696F9D2" w14:textId="77777777" w:rsidTr="00D01597">
        <w:trPr>
          <w:trHeight w:val="454"/>
        </w:trPr>
        <w:tc>
          <w:tcPr>
            <w:tcW w:w="6232" w:type="dxa"/>
          </w:tcPr>
          <w:p w14:paraId="47E085C2" w14:textId="47617188" w:rsidR="00A82295" w:rsidRDefault="00A82295" w:rsidP="00A82295">
            <w:r w:rsidRPr="00A15AB5">
              <w:t>Objašnjavam i pokazujem postupak umetanja podnožja radne knjige.</w:t>
            </w:r>
          </w:p>
        </w:tc>
        <w:tc>
          <w:tcPr>
            <w:tcW w:w="993" w:type="dxa"/>
          </w:tcPr>
          <w:p w14:paraId="0B783DC5" w14:textId="77777777" w:rsidR="00A82295" w:rsidRDefault="00A82295" w:rsidP="00A82295"/>
        </w:tc>
        <w:tc>
          <w:tcPr>
            <w:tcW w:w="992" w:type="dxa"/>
          </w:tcPr>
          <w:p w14:paraId="1EE65D53" w14:textId="77777777" w:rsidR="00A82295" w:rsidRDefault="00A82295" w:rsidP="00A82295"/>
        </w:tc>
      </w:tr>
      <w:tr w:rsidR="00A82295" w14:paraId="45F45615" w14:textId="77777777" w:rsidTr="00D01597">
        <w:trPr>
          <w:trHeight w:val="454"/>
        </w:trPr>
        <w:tc>
          <w:tcPr>
            <w:tcW w:w="6232" w:type="dxa"/>
          </w:tcPr>
          <w:p w14:paraId="68FA9766" w14:textId="004D3C1C" w:rsidR="00A82295" w:rsidRDefault="00A82295" w:rsidP="00A82295">
            <w:r w:rsidRPr="00A15AB5">
              <w:t>Opisujem postupak ispisivanja radnog lista u Microsoft Excelu.</w:t>
            </w:r>
          </w:p>
        </w:tc>
        <w:tc>
          <w:tcPr>
            <w:tcW w:w="993" w:type="dxa"/>
          </w:tcPr>
          <w:p w14:paraId="708F010A" w14:textId="77777777" w:rsidR="00A82295" w:rsidRDefault="00A82295" w:rsidP="00A82295"/>
        </w:tc>
        <w:tc>
          <w:tcPr>
            <w:tcW w:w="992" w:type="dxa"/>
          </w:tcPr>
          <w:p w14:paraId="3927C66F" w14:textId="77777777" w:rsidR="00A82295" w:rsidRDefault="00A82295" w:rsidP="00A82295"/>
        </w:tc>
      </w:tr>
      <w:tr w:rsidR="00A82295" w14:paraId="6D746A18" w14:textId="77777777" w:rsidTr="00D01597">
        <w:trPr>
          <w:trHeight w:val="454"/>
        </w:trPr>
        <w:tc>
          <w:tcPr>
            <w:tcW w:w="6232" w:type="dxa"/>
          </w:tcPr>
          <w:p w14:paraId="49974197" w14:textId="2E07BF83" w:rsidR="00A82295" w:rsidRDefault="00A82295" w:rsidP="00A82295">
            <w:r w:rsidRPr="00A15AB5">
              <w:t>Uređujem zaglavlje radne knjige.</w:t>
            </w:r>
          </w:p>
        </w:tc>
        <w:tc>
          <w:tcPr>
            <w:tcW w:w="993" w:type="dxa"/>
          </w:tcPr>
          <w:p w14:paraId="4ABC0F27" w14:textId="77777777" w:rsidR="00A82295" w:rsidRDefault="00A82295" w:rsidP="00A82295"/>
        </w:tc>
        <w:tc>
          <w:tcPr>
            <w:tcW w:w="992" w:type="dxa"/>
          </w:tcPr>
          <w:p w14:paraId="2B9E2815" w14:textId="77777777" w:rsidR="00A82295" w:rsidRDefault="00A82295" w:rsidP="00A82295"/>
        </w:tc>
      </w:tr>
      <w:tr w:rsidR="00A82295" w14:paraId="003B3ACE" w14:textId="77777777" w:rsidTr="00D01597">
        <w:trPr>
          <w:trHeight w:val="454"/>
        </w:trPr>
        <w:tc>
          <w:tcPr>
            <w:tcW w:w="6232" w:type="dxa"/>
          </w:tcPr>
          <w:p w14:paraId="26170AF7" w14:textId="7A4AC70D" w:rsidR="00A82295" w:rsidRDefault="00A82295" w:rsidP="00A82295">
            <w:r w:rsidRPr="00A15AB5">
              <w:t>Uređujem podnožje radne knjige.</w:t>
            </w:r>
          </w:p>
        </w:tc>
        <w:tc>
          <w:tcPr>
            <w:tcW w:w="993" w:type="dxa"/>
          </w:tcPr>
          <w:p w14:paraId="5D0C5D1A" w14:textId="77777777" w:rsidR="00A82295" w:rsidRDefault="00A82295" w:rsidP="00A82295"/>
        </w:tc>
        <w:tc>
          <w:tcPr>
            <w:tcW w:w="992" w:type="dxa"/>
          </w:tcPr>
          <w:p w14:paraId="3E5C9134" w14:textId="77777777" w:rsidR="00A82295" w:rsidRDefault="00A82295" w:rsidP="00A82295"/>
        </w:tc>
      </w:tr>
      <w:tr w:rsidR="00A82295" w14:paraId="616D9D7E" w14:textId="77777777" w:rsidTr="00D01597">
        <w:trPr>
          <w:trHeight w:val="454"/>
        </w:trPr>
        <w:tc>
          <w:tcPr>
            <w:tcW w:w="6232" w:type="dxa"/>
          </w:tcPr>
          <w:p w14:paraId="7B4BAC2D" w14:textId="21C32A5F" w:rsidR="00A82295" w:rsidRDefault="00A82295" w:rsidP="00A82295">
            <w:r w:rsidRPr="00A15AB5">
              <w:t>Prepoznajem, razumijem i opisujem postupak zajedničkog rada u radnoj knjizi u Microsoft Excelu.</w:t>
            </w:r>
          </w:p>
        </w:tc>
        <w:tc>
          <w:tcPr>
            <w:tcW w:w="993" w:type="dxa"/>
          </w:tcPr>
          <w:p w14:paraId="21193529" w14:textId="77777777" w:rsidR="00A82295" w:rsidRDefault="00A82295" w:rsidP="00A82295"/>
        </w:tc>
        <w:tc>
          <w:tcPr>
            <w:tcW w:w="992" w:type="dxa"/>
          </w:tcPr>
          <w:p w14:paraId="5F191CAA" w14:textId="77777777" w:rsidR="00A82295" w:rsidRDefault="00A82295" w:rsidP="00A82295"/>
        </w:tc>
      </w:tr>
    </w:tbl>
    <w:p w14:paraId="49A45BA9" w14:textId="77777777" w:rsidR="00AA0D60" w:rsidRPr="00DF5C3F" w:rsidRDefault="00AA0D60" w:rsidP="00370DFB">
      <w:pPr>
        <w:jc w:val="center"/>
        <w:rPr>
          <w:b/>
          <w:bCs/>
          <w:color w:val="CC3300"/>
          <w:sz w:val="28"/>
          <w:szCs w:val="28"/>
        </w:rPr>
      </w:pPr>
    </w:p>
    <w:sectPr w:rsidR="00AA0D60" w:rsidRPr="00DF5C3F" w:rsidSect="00DC5124">
      <w:headerReference w:type="default" r:id="rId10"/>
      <w:footerReference w:type="default" r:id="rId11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9D77F" w14:textId="77777777" w:rsidR="006854A2" w:rsidRDefault="006854A2" w:rsidP="00021B0C">
      <w:pPr>
        <w:spacing w:after="0" w:line="240" w:lineRule="auto"/>
      </w:pPr>
      <w:r>
        <w:separator/>
      </w:r>
    </w:p>
  </w:endnote>
  <w:endnote w:type="continuationSeparator" w:id="0">
    <w:p w14:paraId="1AE2C94D" w14:textId="77777777" w:rsidR="006854A2" w:rsidRDefault="006854A2" w:rsidP="0002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73243" w14:textId="165F99F1" w:rsidR="00021B0C" w:rsidRDefault="00021B0C" w:rsidP="00021B0C">
    <w:pPr>
      <w:pStyle w:val="Podnoje"/>
      <w:jc w:val="center"/>
    </w:pPr>
    <w:r>
      <w:rPr>
        <w:noProof/>
        <w:lang w:eastAsia="hr-HR"/>
      </w:rPr>
      <w:drawing>
        <wp:anchor distT="0" distB="0" distL="114300" distR="114300" simplePos="0" relativeHeight="251661312" behindDoc="0" locked="0" layoutInCell="1" allowOverlap="1" wp14:anchorId="6CA181D3" wp14:editId="1154E584">
          <wp:simplePos x="0" y="0"/>
          <wp:positionH relativeFrom="column">
            <wp:posOffset>2200590</wp:posOffset>
          </wp:positionH>
          <wp:positionV relativeFrom="paragraph">
            <wp:posOffset>67310</wp:posOffset>
          </wp:positionV>
          <wp:extent cx="1448370" cy="283891"/>
          <wp:effectExtent l="0" t="0" r="0" b="1905"/>
          <wp:wrapNone/>
          <wp:docPr id="5" name="Slika 5" descr="Slika na kojoj se prikazuje hrana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lika 5" descr="Slika na kojoj se prikazuje hrana, crtež&#10;&#10;Opis je automatski generiran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82" t="31283" r="10994" b="38052"/>
                  <a:stretch/>
                </pic:blipFill>
                <pic:spPr bwMode="auto">
                  <a:xfrm>
                    <a:off x="0" y="0"/>
                    <a:ext cx="1448370" cy="28389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20A15" w14:textId="77777777" w:rsidR="006854A2" w:rsidRDefault="006854A2" w:rsidP="00021B0C">
      <w:pPr>
        <w:spacing w:after="0" w:line="240" w:lineRule="auto"/>
      </w:pPr>
      <w:r>
        <w:separator/>
      </w:r>
    </w:p>
  </w:footnote>
  <w:footnote w:type="continuationSeparator" w:id="0">
    <w:p w14:paraId="5C13E497" w14:textId="77777777" w:rsidR="006854A2" w:rsidRDefault="006854A2" w:rsidP="0002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0ED81" w14:textId="258C1246" w:rsidR="00021B0C" w:rsidRDefault="00DF5C3F" w:rsidP="00021B0C">
    <w:pPr>
      <w:pStyle w:val="Zaglavlje"/>
      <w:tabs>
        <w:tab w:val="left" w:pos="5245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78208" behindDoc="0" locked="0" layoutInCell="1" allowOverlap="1" wp14:anchorId="09A5D728" wp14:editId="5DAC8AE5">
              <wp:simplePos x="0" y="0"/>
              <wp:positionH relativeFrom="column">
                <wp:posOffset>-509270</wp:posOffset>
              </wp:positionH>
              <wp:positionV relativeFrom="paragraph">
                <wp:posOffset>-266700</wp:posOffset>
              </wp:positionV>
              <wp:extent cx="6791325" cy="600075"/>
              <wp:effectExtent l="0" t="0" r="9525" b="9525"/>
              <wp:wrapNone/>
              <wp:docPr id="3" name="Grupa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91325" cy="600075"/>
                        <a:chOff x="0" y="0"/>
                        <a:chExt cx="6791325" cy="600075"/>
                      </a:xfrm>
                    </wpg:grpSpPr>
                    <wps:wsp>
                      <wps:cNvPr id="7" name="Pravokutnik: zaobljeni kutovi 7"/>
                      <wps:cNvSpPr/>
                      <wps:spPr>
                        <a:xfrm>
                          <a:off x="2990850" y="457200"/>
                          <a:ext cx="3733800" cy="45719"/>
                        </a:xfrm>
                        <a:prstGeom prst="roundRect">
                          <a:avLst/>
                        </a:prstGeom>
                        <a:solidFill>
                          <a:srgbClr val="00666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" name="Slika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14300"/>
                          <a:ext cx="2987675" cy="4857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Slika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124575" y="0"/>
                          <a:ext cx="666750" cy="4572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51BC88E" id="Grupa 3" o:spid="_x0000_s1026" style="position:absolute;margin-left:-40.1pt;margin-top:-21pt;width:534.75pt;height:47.25pt;z-index:251678208" coordsize="67913,60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">
              <v:roundrect id="Pravokutnik: zaobljeni kutovi 7" o:spid="_x0000_s1027" style="position:absolute;left:29908;top:4572;width:37338;height:4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" fillcolor="#066" stroked="f" strokeweight="1pt">
                <v:stroke joinstyle="miter"/>
              </v:round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1" o:spid="_x0000_s1028" type="#_x0000_t75" style="position:absolute;top:1143;width:29876;height:4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">
                <v:imagedata r:id="rId3" o:title=""/>
              </v:shape>
              <v:shape id="Slika 2" o:spid="_x0000_s1029" type="#_x0000_t75" style="position:absolute;left:61245;width:6668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6142"/>
    <w:multiLevelType w:val="multilevel"/>
    <w:tmpl w:val="C27451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80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  <w:b w:val="0"/>
        <w:color w:val="auto"/>
      </w:rPr>
    </w:lvl>
  </w:abstractNum>
  <w:abstractNum w:abstractNumId="1" w15:restartNumberingAfterBreak="0">
    <w:nsid w:val="0E23030E"/>
    <w:multiLevelType w:val="multilevel"/>
    <w:tmpl w:val="A5F4F1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B966D40"/>
    <w:multiLevelType w:val="multilevel"/>
    <w:tmpl w:val="976474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084079"/>
    <w:multiLevelType w:val="multilevel"/>
    <w:tmpl w:val="600AD5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4" w15:restartNumberingAfterBreak="0">
    <w:nsid w:val="2FD24CCE"/>
    <w:multiLevelType w:val="multilevel"/>
    <w:tmpl w:val="A2287D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53D26926"/>
    <w:multiLevelType w:val="multilevel"/>
    <w:tmpl w:val="592099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  <w:color w:val="auto"/>
      </w:rPr>
    </w:lvl>
  </w:abstractNum>
  <w:abstractNum w:abstractNumId="6" w15:restartNumberingAfterBreak="0">
    <w:nsid w:val="5DF308E2"/>
    <w:multiLevelType w:val="multilevel"/>
    <w:tmpl w:val="E5A6CF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7" w15:restartNumberingAfterBreak="0">
    <w:nsid w:val="665A68E7"/>
    <w:multiLevelType w:val="multilevel"/>
    <w:tmpl w:val="FCD0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4"/>
  </w:num>
  <w:num w:numId="5">
    <w:abstractNumId w:val="6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DQwMzcztTQ3M7ZU0lEKTi0uzszPAykwqQUABURsSCwAAAA="/>
  </w:docVars>
  <w:rsids>
    <w:rsidRoot w:val="00021B0C"/>
    <w:rsid w:val="00021B0C"/>
    <w:rsid w:val="000325AB"/>
    <w:rsid w:val="00121555"/>
    <w:rsid w:val="0012414D"/>
    <w:rsid w:val="002956F4"/>
    <w:rsid w:val="002D481B"/>
    <w:rsid w:val="003278C0"/>
    <w:rsid w:val="00370DFB"/>
    <w:rsid w:val="00385380"/>
    <w:rsid w:val="004F0B64"/>
    <w:rsid w:val="004F5B8F"/>
    <w:rsid w:val="005410A4"/>
    <w:rsid w:val="005750F3"/>
    <w:rsid w:val="006164AD"/>
    <w:rsid w:val="00634C74"/>
    <w:rsid w:val="00636ACE"/>
    <w:rsid w:val="0065227E"/>
    <w:rsid w:val="006854A2"/>
    <w:rsid w:val="006A5062"/>
    <w:rsid w:val="007D2FCA"/>
    <w:rsid w:val="00A82295"/>
    <w:rsid w:val="00AA0D60"/>
    <w:rsid w:val="00B62FC1"/>
    <w:rsid w:val="00CD0AB7"/>
    <w:rsid w:val="00CF2BC0"/>
    <w:rsid w:val="00D01597"/>
    <w:rsid w:val="00DA414C"/>
    <w:rsid w:val="00DA45AA"/>
    <w:rsid w:val="00DC5124"/>
    <w:rsid w:val="00DE654F"/>
    <w:rsid w:val="00DF5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4784AD0"/>
  <w15:chartTrackingRefBased/>
  <w15:docId w15:val="{C273C996-C336-477D-93AF-C0817CE2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D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21B0C"/>
  </w:style>
  <w:style w:type="paragraph" w:styleId="Podnoje">
    <w:name w:val="footer"/>
    <w:basedOn w:val="Normal"/>
    <w:link w:val="Podno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21B0C"/>
  </w:style>
  <w:style w:type="paragraph" w:styleId="Tekstbalonia">
    <w:name w:val="Balloon Text"/>
    <w:basedOn w:val="Normal"/>
    <w:link w:val="TekstbaloniaChar"/>
    <w:uiPriority w:val="99"/>
    <w:semiHidden/>
    <w:unhideWhenUsed/>
    <w:rsid w:val="00370D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70DFB"/>
    <w:rPr>
      <w:rFonts w:ascii="Segoe UI" w:hAnsi="Segoe UI" w:cs="Segoe UI"/>
      <w:sz w:val="18"/>
      <w:szCs w:val="18"/>
    </w:rPr>
  </w:style>
  <w:style w:type="paragraph" w:styleId="Odlomakpopisa">
    <w:name w:val="List Paragraph"/>
    <w:basedOn w:val="Normal"/>
    <w:uiPriority w:val="34"/>
    <w:qFormat/>
    <w:rsid w:val="00370DFB"/>
    <w:pPr>
      <w:ind w:left="720"/>
      <w:contextualSpacing/>
    </w:pPr>
  </w:style>
  <w:style w:type="table" w:styleId="Reetkatablice">
    <w:name w:val="Table Grid"/>
    <w:basedOn w:val="Obinatablica"/>
    <w:uiPriority w:val="39"/>
    <w:rsid w:val="00370D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370D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18F3F1-1F7A-42D8-A5ED-A4CEAF2D45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44CE76-4689-4063-A16F-9E8F144508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BD675E-C164-48A5-879E-013820C26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1</Words>
  <Characters>863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Knezović</dc:creator>
  <cp:keywords/>
  <dc:description/>
  <cp:lastModifiedBy>Željka Knezović</cp:lastModifiedBy>
  <cp:revision>2</cp:revision>
  <dcterms:created xsi:type="dcterms:W3CDTF">2021-09-15T21:49:00Z</dcterms:created>
  <dcterms:modified xsi:type="dcterms:W3CDTF">2021-09-15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